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w:t>
      </w:r>
      <w:r>
        <w:t xml:space="preserve"> </w:t>
      </w:r>
      <w:r>
        <w:t xml:space="preserve">Aviv</w:t>
      </w:r>
    </w:p>
    <w:bookmarkStart w:id="20" w:name="Xaa7ac81f5acdefaf3fd340fd283ea0963e7c024"/>
    <w:p>
      <w:pPr>
        <w:pStyle w:val="Heading1"/>
      </w:pPr>
      <w:r>
        <w:t xml:space="preserve">Internship Application Letter for Data Scientist Position</w:t>
      </w:r>
    </w:p>
    <w:p>
      <w:pPr>
        <w:pStyle w:val="FirstParagraph"/>
      </w:pPr>
      <w:r>
        <w:t xml:space="preserve">Submitted to [Company Name], Tel Aviv, Israel</w:t>
      </w:r>
    </w:p>
    <w:bookmarkEnd w:id="20"/>
    <w:p>
      <w:pPr>
        <w:pStyle w:val="BodyText"/>
      </w:pPr>
      <w:r>
        <w:t xml:space="preserve">Hiring Team</w:t>
      </w:r>
      <w:r>
        <w:br/>
      </w:r>
      <w:r>
        <w:t xml:space="preserve">[Company Name]</w:t>
      </w:r>
      <w:r>
        <w:br/>
      </w:r>
      <w:r>
        <w:t xml:space="preserve">75 Herzl Street</w:t>
      </w:r>
      <w:r>
        <w:br/>
      </w:r>
      <w:r>
        <w:t xml:space="preserve">Tel Aviv-Yafo, 6573903</w:t>
      </w:r>
      <w:r>
        <w:br/>
      </w:r>
      <w:r>
        <w:t xml:space="preserve">Israel</w:t>
      </w:r>
    </w:p>
    <w:p>
      <w:pPr>
        <w:pStyle w:val="BodyText"/>
      </w:pPr>
      <w:r>
        <w:t xml:space="preserve">October 26, 2023</w:t>
      </w:r>
    </w:p>
    <w:p>
      <w:pPr>
        <w:pStyle w:val="BodyText"/>
      </w:pPr>
      <w:r>
        <w:t xml:space="preserve">Dear Hiring Manager,</w:t>
      </w:r>
    </w:p>
    <w:p>
      <w:pPr>
        <w:pStyle w:val="BodyText"/>
      </w:pPr>
      <w:r>
        <w:t xml:space="preserve">I am writing this Internship Application Letter with profound enthusiasm to express my sincere interest in the Data Scientist Internship opportunity at [Company Name] in Tel Aviv, Israel. As a final-year Master of Science candidate in Data Science at the University of Toronto, I have meticulously prepared myself to contribute meaningfully to your innovative projects while immersing myself in the vibrant tech ecosystem of Israel Tel Aviv—a global hub where cutting-edge data science meets unparalleled entrepreneurial energy.</w:t>
      </w:r>
    </w:p>
    <w:p>
      <w:pPr>
        <w:pStyle w:val="BodyText"/>
      </w:pPr>
      <w:r>
        <w:t xml:space="preserve">My academic journey has been a deliberate preparation for this moment. Over the past two years, I've immersed myself in advanced machine learning frameworks including TensorFlow and PyTorch, while mastering statistical modeling through courses like Advanced Bayesian Inference and Time Series Analysis. My thesis on "Predictive Modeling of Urban Mobility Patterns Using Real-Time IoT Data" directly aligns with [Company Name]'s work in smart city solutions. I developed a multi-modal neural network that reduced prediction errors by 27% compared to traditional methods—results I've documented in an IEEE conference paper currently under review. This project demanded not only technical precision but also contextual understanding of urban environments, which mirrors the complex data landscapes you navigate daily at your Tel Aviv headquarters.</w:t>
      </w:r>
    </w:p>
    <w:p>
      <w:pPr>
        <w:pStyle w:val="BodyText"/>
      </w:pPr>
      <w:r>
        <w:t xml:space="preserve">What truly excites me about this internship is the unique convergence of Israel's technological prowess and Tel Aviv's dynamic startup culture. Having visited Tel Aviv during a research exchange program last spring, I witnessed firsthand how companies here transform data into societal impact—whether it's through cybersecurity solutions protecting critical infrastructure or AI-driven healthcare platforms improving patient outcomes across the region. The city’s density of innovation accelerates learning in ways no textbook can replicate; it’s where Google's R&amp;D team collaborates with local biotech startups, and where machine learning pioneers like Lior Ziv speak at weekly meetups at the Tel Aviv Innovation Center. This environment isn’t just a workplace—it’s an ecosystem I’m eager to contribute to as a Data Scientist Intern.</w:t>
      </w:r>
    </w:p>
    <w:p>
      <w:pPr>
        <w:pStyle w:val="BodyText"/>
      </w:pPr>
      <w:r>
        <w:t xml:space="preserve">My technical toolkit extends beyond core algorithms. I’ve built end-to-end data pipelines using Apache Spark and AWS services, demonstrated through my development of a real-time sentiment analysis system for social media during the 2022 Toronto Pride Festival—processing 50K+ tweets per minute to identify community sentiment shifts. This project required cross-functional collaboration with communications teams, a skill I understand is vital at [Company Name] where data scientists routinely partner with product and marketing leaders in Israel Tel Aviv. My Python proficiency (including Pandas, Scikit-learn) and SQL expertise were further validated through my internship at Toronto’s AI Health Innovations, where I optimized patient diagnosis algorithms that reduced false positives by 19%.</w:t>
      </w:r>
    </w:p>
    <w:p>
      <w:pPr>
        <w:pStyle w:val="BodyText"/>
      </w:pPr>
      <w:r>
        <w:t xml:space="preserve">I recognize that Israel Tel Aviv’s data science scene thrives on agility—where theoretical models rapidly transition into market-ready solutions. During my research exchange in Tel Aviv, I attended the annual Data Science Week hosted at the Technion, where I engaged with professionals discussing how Israeli startups leverage limited datasets to create robust AI. This reinforced my belief that success here demands not just technical skill but cultural fluency: understanding that a "good model" means one that solves real problems for real users within Israel’s unique social and economic context. My experience volunteering with the non-profit Tel Aviv Food Bank—analyzing distribution patterns to optimize food delivery routes—gave me tangible insight into this approach, reducing waste by 15% during peak demand periods through spatial analysis.</w:t>
      </w:r>
    </w:p>
    <w:p>
      <w:pPr>
        <w:pStyle w:val="BodyText"/>
      </w:pPr>
      <w:r>
        <w:t xml:space="preserve">What sets me apart is my commitment to ethical data science—a principle I see as central to [Company Name]'s mission. In Israel Tel Aviv, where privacy regulations and AI ethics are evolving rapidly, I’ve developed a framework for bias mitigation that I applied when analyzing healthcare data in my thesis work. This included demographic fairness checks that ensured equitable model performance across gender and age groups—a consideration critical for any enterprise operating in Israel’s diverse population. My publication on "Ethical Considerations in Urban AI Systems" reflects this dedication, and I’m eager to bring this mindset to your team.</w:t>
      </w:r>
    </w:p>
    <w:p>
      <w:pPr>
        <w:pStyle w:val="BodyText"/>
      </w:pPr>
      <w:r>
        <w:t xml:space="preserve">Beyond technical skills, I’ve cultivated adaptability through life in Toronto’s multicultural environment. But more importantly, I’ve actively prepared for the Tel Aviv experience: completing a beginner's Hebrew course (A1 level), studying Israeli business etiquette, and researching local tech events like the annual Wix Data Science Summit. I understand that thriving in Israel Tel Aviv requires both professional excellence and cultural respect—values I embody through my collaborative approach to problem-solving.</w:t>
      </w:r>
    </w:p>
    <w:p>
      <w:pPr>
        <w:pStyle w:val="BodyText"/>
      </w:pPr>
      <w:r>
        <w:t xml:space="preserve">This internship represents far more than an academic requirement; it’s a chance to immerse myself in the heart of data science innovation where theory becomes tangible impact. [Company Name]’s work in [mention specific project/product if known, e.g., "AI-driven financial risk assessment" or "healthcare diagnostics"] resonates deeply with my passion for creating technology that serves human needs. I am particularly inspired by your recent case study on reducing algorithmic bias in recruitment systems—proof that ethical innovation is possible at scale.</w:t>
      </w:r>
    </w:p>
    <w:p>
      <w:pPr>
        <w:pStyle w:val="BodyText"/>
      </w:pPr>
      <w:r>
        <w:t xml:space="preserve">As a Data Scientist Intern, I will bring relentless curiosity, technical rigor, and the cultural readiness to thrive in Tel Aviv’s fast-paced environment. My goal is to learn from your team while contributing immediately through data pipeline improvements and analytical insights—starting with a project proposal on optimizing [Company Name]’s user engagement metrics using NLP techniques I’ve successfully deployed before. I’m ready to dive into the challenges of Israel Tel Aviv, where every dataset tells a story waiting to be decoded.</w:t>
      </w:r>
    </w:p>
    <w:p>
      <w:pPr>
        <w:pStyle w:val="BodyText"/>
      </w:pPr>
      <w:r>
        <w:t xml:space="preserve">Thank you for considering my Internship Application Letter. I am eager to discuss how my skills in machine learning, ethical data practices, and cross-cultural collaboration can support [Company Name]’s mission during a face-to-face meeting at your convenience. My resume, attached for your review, provides further detail on my projects and technical background.</w:t>
      </w:r>
      <w:r>
        <w:br/>
      </w:r>
      <w:r>
        <w:br/>
      </w:r>
      <w:r>
        <w:t xml:space="preserve">Sincerely,</w:t>
      </w:r>
      <w:r>
        <w:br/>
      </w:r>
    </w:p>
    <w:p>
      <w:pPr>
        <w:pStyle w:val="BodyText"/>
      </w:pPr>
      <w:r>
        <w:t xml:space="preserve">Alex Chen</w:t>
      </w:r>
      <w:r>
        <w:br/>
      </w:r>
      <w:r>
        <w:t xml:space="preserve">Master of Science Candidate in Data Science</w:t>
      </w:r>
      <w:r>
        <w:br/>
      </w:r>
      <w:r>
        <w:t xml:space="preserve">University of Toronto | Toronto, Canada</w:t>
      </w:r>
      <w:r>
        <w:br/>
      </w:r>
      <w:r>
        <w:t xml:space="preserve">+1 (416) 555-0198 | alex.chen@email.com</w:t>
      </w:r>
      <w:r>
        <w:br/>
      </w:r>
      <w:r>
        <w:t xml:space="preserve">LinkedIn: linkedin.com/in/alexchen-data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Tel Aviv</dc:title>
  <dc:creator/>
  <dc:language>en</dc:language>
  <cp:keywords/>
  <dcterms:created xsi:type="dcterms:W3CDTF">2026-07-19T22:50:59Z</dcterms:created>
  <dcterms:modified xsi:type="dcterms:W3CDTF">2026-07-19T22:50:59Z</dcterms:modified>
</cp:coreProperties>
</file>

<file path=docProps/custom.xml><?xml version="1.0" encoding="utf-8"?>
<Properties xmlns="http://schemas.openxmlformats.org/officeDocument/2006/custom-properties" xmlns:vt="http://schemas.openxmlformats.org/officeDocument/2006/docPropsVTypes"/>
</file>